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55A62" w14:textId="62306D67" w:rsidR="00105BAA" w:rsidRDefault="00105BAA" w:rsidP="00C131A5">
      <w:pPr>
        <w:pStyle w:val="Standard"/>
        <w:spacing w:after="0"/>
        <w:jc w:val="center"/>
        <w:rPr>
          <w:rFonts w:ascii="Arial" w:hAnsi="Arial" w:cs="Arial"/>
          <w:sz w:val="28"/>
          <w:szCs w:val="28"/>
        </w:rPr>
      </w:pPr>
      <w:r w:rsidRPr="007F7145">
        <w:rPr>
          <w:rFonts w:ascii="Arial" w:hAnsi="Arial" w:cs="Arial"/>
          <w:b/>
          <w:bCs/>
          <w:sz w:val="28"/>
          <w:szCs w:val="28"/>
        </w:rPr>
        <w:t>Bath Research in International Development (BRID) fund</w:t>
      </w:r>
    </w:p>
    <w:p w14:paraId="76E1F9DB" w14:textId="7E2CDC3B" w:rsidR="00BB36DA" w:rsidRPr="00BB36DA" w:rsidRDefault="00BB36DA" w:rsidP="00C131A5">
      <w:pPr>
        <w:pStyle w:val="Standard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BB36DA">
        <w:rPr>
          <w:rFonts w:ascii="Arial" w:hAnsi="Arial" w:cs="Arial"/>
          <w:b/>
          <w:bCs/>
          <w:sz w:val="28"/>
          <w:szCs w:val="28"/>
        </w:rPr>
        <w:t>Doctoral Funding Request</w:t>
      </w:r>
    </w:p>
    <w:p w14:paraId="64E0F343" w14:textId="7C7EEE16" w:rsidR="00C62C71" w:rsidRDefault="00C62C7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2C80C618" w14:textId="77777777" w:rsidR="00A251D1" w:rsidRPr="007F7145" w:rsidRDefault="00A251D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742A0E9D" w14:textId="29C769C1" w:rsidR="00105BAA" w:rsidRP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 1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A</w:t>
      </w:r>
      <w:r w:rsidR="00105BAA"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bout you </w:t>
      </w:r>
    </w:p>
    <w:p w14:paraId="39AE2704" w14:textId="77777777" w:rsidR="007F7145" w:rsidRP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724ED8F" w14:textId="01A18B98" w:rsidR="006E4962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Full Name 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</w:t>
      </w:r>
    </w:p>
    <w:p w14:paraId="5EE1C456" w14:textId="7FCE1399" w:rsidR="00FB08E1" w:rsidRDefault="00FB08E1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University email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9E73B2">
        <w:rPr>
          <w:rFonts w:ascii="Arial" w:hAnsi="Arial" w:cs="Arial"/>
          <w:color w:val="202329"/>
          <w:kern w:val="0"/>
          <w:sz w:val="22"/>
          <w:szCs w:val="22"/>
        </w:rPr>
        <w:t>_______</w:t>
      </w:r>
    </w:p>
    <w:p w14:paraId="3358242C" w14:textId="0B25507F" w:rsidR="009E73B2" w:rsidRPr="007F7145" w:rsidRDefault="009E73B2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Student number _______________________________________________</w:t>
      </w:r>
    </w:p>
    <w:p w14:paraId="0CACC4B3" w14:textId="1FD2C1E8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Postgraduate Research Course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</w:t>
      </w:r>
      <w:r w:rsidR="009E73B2">
        <w:rPr>
          <w:rFonts w:ascii="Arial" w:hAnsi="Arial" w:cs="Arial"/>
          <w:color w:val="202329"/>
          <w:kern w:val="0"/>
          <w:sz w:val="22"/>
          <w:szCs w:val="22"/>
        </w:rPr>
        <w:t>_</w:t>
      </w:r>
    </w:p>
    <w:p w14:paraId="23719A8C" w14:textId="285AE279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>main s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upervisor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</w:t>
      </w:r>
    </w:p>
    <w:p w14:paraId="0EA4BB82" w14:textId="6EE44754" w:rsidR="00105BAA" w:rsidRPr="007F7145" w:rsidRDefault="0019115E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Current thesis title</w:t>
      </w:r>
      <w:r w:rsidR="00105BAA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</w:t>
      </w:r>
    </w:p>
    <w:p w14:paraId="05BF9226" w14:textId="633C432F" w:rsidR="007F7145" w:rsidRDefault="007F714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19EA5252" w14:textId="77777777" w:rsidR="00A251D1" w:rsidRDefault="00A251D1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1180895" w14:textId="346B9359" w:rsidR="00FB08E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 2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</w:t>
      </w:r>
      <w:r w:rsidR="00FB08E1"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>Type of support</w:t>
      </w:r>
      <w:r w:rsidR="00FB08E1" w:rsidRPr="007F7145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 </w:t>
      </w:r>
    </w:p>
    <w:p w14:paraId="1E007EE6" w14:textId="77DF7B20" w:rsidR="008F75E6" w:rsidRPr="008F75E6" w:rsidRDefault="008F75E6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8F75E6">
        <w:rPr>
          <w:rFonts w:ascii="Arial" w:hAnsi="Arial" w:cs="Arial"/>
          <w:i/>
          <w:iCs/>
          <w:color w:val="202329"/>
          <w:kern w:val="0"/>
          <w:sz w:val="22"/>
          <w:szCs w:val="22"/>
        </w:rPr>
        <w:t>You do not need to break down financials in this section.</w:t>
      </w:r>
    </w:p>
    <w:p w14:paraId="648E89AA" w14:textId="1B19D7E4" w:rsid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047F590E" w14:textId="46915189" w:rsidR="00105BAA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  <w:u w:val="single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  <w:u w:val="single"/>
        </w:rPr>
        <w:t xml:space="preserve">Fieldwork </w:t>
      </w:r>
      <w:r w:rsidR="0019115E">
        <w:rPr>
          <w:rFonts w:ascii="Arial" w:hAnsi="Arial" w:cs="Arial"/>
          <w:color w:val="202329"/>
          <w:kern w:val="0"/>
          <w:sz w:val="22"/>
          <w:szCs w:val="22"/>
          <w:u w:val="single"/>
        </w:rPr>
        <w:t>expenses</w:t>
      </w:r>
    </w:p>
    <w:p w14:paraId="47DADED8" w14:textId="4FF1BD86" w:rsidR="000222B3" w:rsidRPr="00C131A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>Support for costs associated with fieldwork, including travel costs, in-country research approval, software packages</w:t>
      </w:r>
      <w:r w:rsidR="007F7145"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and</w:t>
      </w:r>
      <w:r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app</w:t>
      </w:r>
      <w:r w:rsidR="007F7145"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>s</w:t>
      </w:r>
      <w:r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or specialized services</w:t>
      </w:r>
      <w:r w:rsidR="007F7145"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such as translation</w:t>
      </w:r>
      <w:r w:rsidR="0019115E">
        <w:rPr>
          <w:rFonts w:ascii="Arial" w:hAnsi="Arial" w:cs="Arial"/>
          <w:i/>
          <w:iCs/>
          <w:color w:val="202329"/>
          <w:kern w:val="0"/>
          <w:sz w:val="22"/>
          <w:szCs w:val="22"/>
        </w:rPr>
        <w:t>.</w:t>
      </w:r>
    </w:p>
    <w:p w14:paraId="30E7514D" w14:textId="77777777" w:rsidR="007F7145" w:rsidRP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516B8E0" w14:textId="3526BB02" w:rsidR="000222B3" w:rsidRPr="007F7145" w:rsidRDefault="00105BAA" w:rsidP="00C131A5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Do you require funding for fieldwork? </w:t>
      </w:r>
      <w:r w:rsidR="00877333" w:rsidRPr="007F7145">
        <w:rPr>
          <w:rFonts w:ascii="Arial" w:hAnsi="Arial" w:cs="Arial"/>
          <w:b/>
          <w:bCs/>
          <w:color w:val="202329"/>
          <w:kern w:val="0"/>
          <w:sz w:val="22"/>
          <w:szCs w:val="22"/>
        </w:rPr>
        <w:t>Y/N</w:t>
      </w:r>
    </w:p>
    <w:p w14:paraId="29E112DF" w14:textId="77777777" w:rsidR="007F7145" w:rsidRPr="007F7145" w:rsidRDefault="007F714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26A1CD0F" w14:textId="1EDF9831" w:rsidR="006E4962" w:rsidRDefault="00877333" w:rsidP="00C131A5">
      <w:pPr>
        <w:rPr>
          <w:rFonts w:ascii="Arial" w:hAnsi="Arial" w:cs="Arial"/>
          <w:b/>
          <w:sz w:val="22"/>
          <w:szCs w:val="22"/>
          <w:lang w:val="en-US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If yes, p</w:t>
      </w:r>
      <w:r w:rsidR="000222B3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lease describe the nature of the activities you require funding for. This </w:t>
      </w:r>
      <w:r w:rsidR="007F7145" w:rsidRPr="007F7145">
        <w:rPr>
          <w:rFonts w:ascii="Arial" w:hAnsi="Arial" w:cs="Arial"/>
          <w:color w:val="202329"/>
          <w:kern w:val="0"/>
          <w:sz w:val="22"/>
          <w:szCs w:val="22"/>
        </w:rPr>
        <w:t>should</w:t>
      </w:r>
      <w:r w:rsidR="000222B3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include details and purpose of travel plans or projects, details of software or technical/specialized support 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required, or any other relevant information about your research project. </w:t>
      </w:r>
      <w:r w:rsidRPr="007F7145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0C53E29D" w14:textId="738245FD" w:rsidR="007C3DF4" w:rsidRDefault="00C62C71" w:rsidP="00C131A5">
      <w:pPr>
        <w:rPr>
          <w:rFonts w:ascii="Arial" w:hAnsi="Arial" w:cs="Arial"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E40DA9" wp14:editId="2A39058B">
                <wp:simplePos x="0" y="0"/>
                <wp:positionH relativeFrom="column">
                  <wp:posOffset>22860</wp:posOffset>
                </wp:positionH>
                <wp:positionV relativeFrom="paragraph">
                  <wp:posOffset>231140</wp:posOffset>
                </wp:positionV>
                <wp:extent cx="6198870" cy="1733550"/>
                <wp:effectExtent l="0" t="0" r="11430" b="19050"/>
                <wp:wrapTopAndBottom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1733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0C8C2" w14:textId="6BB288A0" w:rsidR="00C62C71" w:rsidRPr="00C62C71" w:rsidRDefault="00C62C71" w:rsidP="00C62C7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E40DA9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1.8pt;margin-top:18.2pt;width:488.1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" fillcolor="white [3201]" strokeweight=".5pt">
                <v:textbox>
                  <w:txbxContent>
                    <w:p w14:paraId="33D0C8C2" w14:textId="6BB288A0" w:rsidR="00C62C71" w:rsidRPr="00C62C71" w:rsidRDefault="00C62C71" w:rsidP="00C62C7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ECD06E9" w14:textId="77777777" w:rsidR="00A251D1" w:rsidRPr="007C3DF4" w:rsidRDefault="00A251D1" w:rsidP="00C131A5">
      <w:pPr>
        <w:rPr>
          <w:rFonts w:ascii="Arial" w:hAnsi="Arial" w:cs="Arial"/>
          <w:bCs/>
          <w:i/>
          <w:iCs/>
          <w:sz w:val="22"/>
          <w:szCs w:val="22"/>
          <w:lang w:val="en-US"/>
        </w:rPr>
      </w:pPr>
    </w:p>
    <w:p w14:paraId="6282E104" w14:textId="75D117B2" w:rsidR="00877333" w:rsidRDefault="00877333" w:rsidP="00C131A5">
      <w:pPr>
        <w:rPr>
          <w:rFonts w:ascii="Arial" w:hAnsi="Arial" w:cs="Arial"/>
          <w:bCs/>
          <w:sz w:val="22"/>
          <w:szCs w:val="22"/>
          <w:u w:val="single"/>
          <w:lang w:val="en-US"/>
        </w:rPr>
      </w:pPr>
      <w:r w:rsidRPr="007F7145">
        <w:rPr>
          <w:rFonts w:ascii="Arial" w:hAnsi="Arial" w:cs="Arial"/>
          <w:bCs/>
          <w:sz w:val="22"/>
          <w:szCs w:val="22"/>
          <w:u w:val="single"/>
          <w:lang w:val="en-US"/>
        </w:rPr>
        <w:t xml:space="preserve">Event </w:t>
      </w:r>
      <w:r w:rsidR="007F7145" w:rsidRPr="007F7145">
        <w:rPr>
          <w:rFonts w:ascii="Arial" w:hAnsi="Arial" w:cs="Arial"/>
          <w:bCs/>
          <w:sz w:val="22"/>
          <w:szCs w:val="22"/>
          <w:u w:val="single"/>
          <w:lang w:val="en-US"/>
        </w:rPr>
        <w:t>costs</w:t>
      </w:r>
    </w:p>
    <w:p w14:paraId="71870CD0" w14:textId="77777777" w:rsidR="007F7145" w:rsidRPr="007F7145" w:rsidRDefault="007F7145" w:rsidP="00C131A5">
      <w:pPr>
        <w:rPr>
          <w:rFonts w:ascii="Arial" w:hAnsi="Arial" w:cs="Arial"/>
          <w:bCs/>
          <w:sz w:val="22"/>
          <w:szCs w:val="22"/>
          <w:u w:val="single"/>
          <w:lang w:val="en-US"/>
        </w:rPr>
      </w:pPr>
    </w:p>
    <w:p w14:paraId="51FF4E1D" w14:textId="5B11C3EA" w:rsidR="00877333" w:rsidRPr="00C131A5" w:rsidRDefault="00877333" w:rsidP="00C131A5">
      <w:pPr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>Support for costs associated with attending appropriate conferences and/or workshops</w:t>
      </w:r>
      <w:r w:rsidR="007C3DF4"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including travel, accommodation, and </w:t>
      </w:r>
      <w:r w:rsidR="00E812C9"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>registration</w:t>
      </w:r>
      <w:r w:rsidR="007C3DF4"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fees. </w:t>
      </w:r>
    </w:p>
    <w:p w14:paraId="63171453" w14:textId="77777777" w:rsidR="007C3DF4" w:rsidRPr="007C3DF4" w:rsidRDefault="007C3DF4" w:rsidP="00C131A5">
      <w:pPr>
        <w:rPr>
          <w:rFonts w:ascii="Arial" w:hAnsi="Arial" w:cs="Arial"/>
          <w:b/>
          <w:sz w:val="22"/>
          <w:szCs w:val="22"/>
          <w:lang w:val="en-US"/>
        </w:rPr>
      </w:pPr>
    </w:p>
    <w:p w14:paraId="4A648B72" w14:textId="76C6CC42" w:rsidR="00877333" w:rsidRPr="007C3DF4" w:rsidRDefault="00877333" w:rsidP="00C131A5">
      <w:pPr>
        <w:rPr>
          <w:rFonts w:ascii="Arial" w:hAnsi="Arial" w:cs="Arial"/>
          <w:b/>
          <w:sz w:val="22"/>
          <w:szCs w:val="22"/>
          <w:lang w:val="en-US"/>
        </w:rPr>
      </w:pPr>
      <w:r w:rsidRPr="007C3DF4">
        <w:rPr>
          <w:rFonts w:ascii="Arial" w:hAnsi="Arial" w:cs="Arial"/>
          <w:b/>
          <w:sz w:val="22"/>
          <w:szCs w:val="22"/>
          <w:lang w:val="en-US"/>
        </w:rPr>
        <w:t xml:space="preserve">Do you require funding for event attendance? </w:t>
      </w:r>
      <w:r w:rsidR="007C3DF4" w:rsidRPr="007C3DF4">
        <w:rPr>
          <w:rFonts w:ascii="Arial" w:hAnsi="Arial" w:cs="Arial"/>
          <w:b/>
          <w:sz w:val="22"/>
          <w:szCs w:val="22"/>
          <w:lang w:val="en-US"/>
        </w:rPr>
        <w:t>Y/N</w:t>
      </w:r>
    </w:p>
    <w:p w14:paraId="43970593" w14:textId="17B80D41" w:rsidR="007C3DF4" w:rsidRDefault="007C3DF4" w:rsidP="00C131A5">
      <w:pPr>
        <w:rPr>
          <w:rFonts w:ascii="Arial" w:hAnsi="Arial" w:cs="Arial"/>
          <w:b/>
          <w:sz w:val="22"/>
          <w:szCs w:val="22"/>
          <w:lang w:val="en-US"/>
        </w:rPr>
      </w:pPr>
    </w:p>
    <w:p w14:paraId="0AE14059" w14:textId="24615200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>If yes, please provide some information about the event.</w:t>
      </w:r>
    </w:p>
    <w:p w14:paraId="162E7247" w14:textId="33F5EAAB" w:rsidR="00FB08E1" w:rsidRPr="007C3DF4" w:rsidRDefault="00FB08E1" w:rsidP="00C131A5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1A526F9A" w14:textId="77777777" w:rsid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Name of Conference or event ___________________________________</w:t>
      </w:r>
    </w:p>
    <w:p w14:paraId="20327D50" w14:textId="77777777" w:rsid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1552B985" w14:textId="679026EF" w:rsidR="00023C0E" w:rsidRDefault="00023C0E" w:rsidP="00C131A5">
      <w:pPr>
        <w:rPr>
          <w:rFonts w:ascii="Arial" w:hAnsi="Arial" w:cs="Arial"/>
          <w:bCs/>
          <w:sz w:val="22"/>
          <w:szCs w:val="22"/>
          <w:lang w:val="en-US"/>
        </w:rPr>
      </w:pPr>
      <w:proofErr w:type="spellStart"/>
      <w:r w:rsidRPr="007C3DF4">
        <w:rPr>
          <w:rFonts w:ascii="Arial" w:hAnsi="Arial" w:cs="Arial"/>
          <w:bCs/>
          <w:sz w:val="22"/>
          <w:szCs w:val="22"/>
          <w:lang w:val="en-US"/>
        </w:rPr>
        <w:lastRenderedPageBreak/>
        <w:t>Organising</w:t>
      </w:r>
      <w:proofErr w:type="spellEnd"/>
      <w:r w:rsidRPr="007C3DF4">
        <w:rPr>
          <w:rFonts w:ascii="Arial" w:hAnsi="Arial" w:cs="Arial"/>
          <w:bCs/>
          <w:sz w:val="22"/>
          <w:szCs w:val="22"/>
          <w:lang w:val="en-US"/>
        </w:rPr>
        <w:t xml:space="preserve"> Body _____________________________________________</w:t>
      </w:r>
    </w:p>
    <w:p w14:paraId="6BA8A750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6280E2B5" w14:textId="0A7D8355" w:rsidR="00023C0E" w:rsidRDefault="00023C0E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>Dates</w:t>
      </w:r>
      <w:r w:rsidR="007C3DF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7C3DF4">
        <w:rPr>
          <w:rFonts w:ascii="Arial" w:hAnsi="Arial" w:cs="Arial"/>
          <w:bCs/>
          <w:sz w:val="22"/>
          <w:szCs w:val="22"/>
          <w:lang w:val="en-US"/>
        </w:rPr>
        <w:t>______________________________________________________</w:t>
      </w:r>
    </w:p>
    <w:p w14:paraId="0C23F9CC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042F4D2D" w14:textId="7688EBF4" w:rsidR="00023C0E" w:rsidRDefault="00023C0E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 xml:space="preserve">Are you presenting a paper or poster? </w:t>
      </w:r>
      <w:r w:rsidR="007C3DF4">
        <w:rPr>
          <w:rFonts w:ascii="Arial" w:hAnsi="Arial" w:cs="Arial"/>
          <w:bCs/>
          <w:sz w:val="22"/>
          <w:szCs w:val="22"/>
          <w:lang w:val="en-US"/>
        </w:rPr>
        <w:t>Y/N</w:t>
      </w:r>
    </w:p>
    <w:p w14:paraId="7DD0E99F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6C896191" w14:textId="64EC88F4" w:rsidR="00023C0E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Title of paper / </w:t>
      </w:r>
      <w:r w:rsidR="00023C0E" w:rsidRPr="007C3DF4">
        <w:rPr>
          <w:rFonts w:ascii="Arial" w:hAnsi="Arial" w:cs="Arial"/>
          <w:bCs/>
          <w:sz w:val="22"/>
          <w:szCs w:val="22"/>
          <w:lang w:val="en-US"/>
        </w:rPr>
        <w:t>poster ____________________________________</w:t>
      </w:r>
      <w:r>
        <w:rPr>
          <w:rFonts w:ascii="Arial" w:hAnsi="Arial" w:cs="Arial"/>
          <w:bCs/>
          <w:sz w:val="22"/>
          <w:szCs w:val="22"/>
          <w:lang w:val="en-US"/>
        </w:rPr>
        <w:t>______</w:t>
      </w:r>
    </w:p>
    <w:p w14:paraId="614ED2C7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7B7C11D9" w14:textId="48477EC5" w:rsidR="007C3DF4" w:rsidRDefault="00C62C71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Please give a brief overview of how attendance of this event would further your research interests. </w:t>
      </w:r>
    </w:p>
    <w:p w14:paraId="07FD6DD3" w14:textId="64334794" w:rsidR="00C62C71" w:rsidRDefault="00C62C71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DD23B" wp14:editId="2A86F6A1">
                <wp:simplePos x="0" y="0"/>
                <wp:positionH relativeFrom="column">
                  <wp:posOffset>0</wp:posOffset>
                </wp:positionH>
                <wp:positionV relativeFrom="paragraph">
                  <wp:posOffset>151765</wp:posOffset>
                </wp:positionV>
                <wp:extent cx="6198870" cy="1733550"/>
                <wp:effectExtent l="0" t="0" r="11430" b="19050"/>
                <wp:wrapTopAndBottom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1733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A0FF7" w14:textId="77777777" w:rsidR="00C62C71" w:rsidRPr="00C62C71" w:rsidRDefault="00C62C71" w:rsidP="00C62C7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DD23B" id="Text Box 38" o:spid="_x0000_s1027" type="#_x0000_t202" style="position:absolute;margin-left:0;margin-top:11.95pt;width:488.1pt;height:13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" fillcolor="window" strokeweight=".5pt">
                <v:textbox>
                  <w:txbxContent>
                    <w:p w14:paraId="31AA0FF7" w14:textId="77777777" w:rsidR="00C62C71" w:rsidRPr="00C62C71" w:rsidRDefault="00C62C71" w:rsidP="00C62C7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7FB4603" w14:textId="2912A68B" w:rsidR="007C3DF4" w:rsidRPr="00C62C71" w:rsidRDefault="00FE4927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 3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</w:t>
      </w:r>
      <w:r w:rsidR="00C62C71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Your </w:t>
      </w:r>
      <w:r>
        <w:rPr>
          <w:rFonts w:ascii="Arial" w:hAnsi="Arial" w:cs="Arial"/>
          <w:b/>
          <w:bCs/>
          <w:color w:val="202329"/>
          <w:kern w:val="0"/>
          <w:sz w:val="22"/>
          <w:szCs w:val="22"/>
        </w:rPr>
        <w:t>r</w:t>
      </w:r>
      <w:r w:rsidR="00C62C71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esearch</w:t>
      </w:r>
    </w:p>
    <w:p w14:paraId="79686849" w14:textId="77777777" w:rsidR="007C3DF4" w:rsidRPr="007C3DF4" w:rsidRDefault="007C3DF4" w:rsidP="00C131A5">
      <w:pPr>
        <w:rPr>
          <w:rFonts w:ascii="Arial" w:hAnsi="Arial" w:cs="Arial"/>
          <w:b/>
          <w:sz w:val="22"/>
          <w:szCs w:val="22"/>
          <w:lang w:val="en-US"/>
        </w:rPr>
      </w:pPr>
    </w:p>
    <w:p w14:paraId="540C4599" w14:textId="091EEFEE" w:rsidR="00C62C71" w:rsidRDefault="00ED0828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Please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>sum up your doctoral research in a couple of sentences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>,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 and then explain</w:t>
      </w: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 how BRID-funded activities would help achieve your goals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. </w:t>
      </w:r>
      <w:r w:rsidR="00C62C71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</w:p>
    <w:p w14:paraId="41DAB884" w14:textId="7EE573B9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3F4A3148" w14:textId="52D6A707" w:rsidR="00C62C71" w:rsidRP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 xml:space="preserve">We </w:t>
      </w: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encourage proposals that aim to strengthen established partnerships between</w:t>
      </w:r>
    </w:p>
    <w:p w14:paraId="1C518048" w14:textId="77777777" w:rsidR="00C62C71" w:rsidRP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CDS and research partners in </w:t>
      </w:r>
      <w:proofErr w:type="gramStart"/>
      <w:r w:rsidRPr="00C62C71">
        <w:rPr>
          <w:rFonts w:ascii="Arial" w:hAnsi="Arial" w:cs="Arial"/>
          <w:color w:val="202329"/>
          <w:kern w:val="0"/>
          <w:sz w:val="22"/>
          <w:szCs w:val="22"/>
        </w:rPr>
        <w:t>low and middle income</w:t>
      </w:r>
      <w:proofErr w:type="gramEnd"/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 countries and/or with representatives of</w:t>
      </w:r>
    </w:p>
    <w:p w14:paraId="439573E5" w14:textId="7DB31DEC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disadvantaged groups. If this applies to your work, please provide details here.</w:t>
      </w:r>
    </w:p>
    <w:p w14:paraId="4EBAD316" w14:textId="77777777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26623F05" w14:textId="75E20A1E" w:rsidR="00E812C9" w:rsidRDefault="0019115E" w:rsidP="00C131A5">
      <w:pPr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Please also specify the time scale, </w:t>
      </w:r>
      <w:proofErr w:type="gramStart"/>
      <w:r>
        <w:rPr>
          <w:rFonts w:ascii="Arial" w:hAnsi="Arial" w:cs="Arial"/>
          <w:i/>
          <w:iCs/>
          <w:color w:val="202329"/>
          <w:kern w:val="0"/>
          <w:sz w:val="22"/>
          <w:szCs w:val="22"/>
        </w:rPr>
        <w:t>taking into account</w:t>
      </w:r>
      <w:proofErr w:type="gramEnd"/>
      <w:r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that</w:t>
      </w:r>
      <w:r w:rsidR="0049456D" w:rsidRPr="00C62C71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</w:t>
      </w:r>
      <w:r w:rsidR="00ED0828" w:rsidRPr="00C62C71">
        <w:rPr>
          <w:rFonts w:ascii="Arial" w:hAnsi="Arial" w:cs="Arial"/>
          <w:i/>
          <w:iCs/>
          <w:color w:val="202329"/>
          <w:kern w:val="0"/>
          <w:sz w:val="22"/>
          <w:szCs w:val="22"/>
        </w:rPr>
        <w:t>BRID funding must be spent within fifteen months of being awarded.</w:t>
      </w:r>
    </w:p>
    <w:p w14:paraId="7FC833FB" w14:textId="569B7EF4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379695" wp14:editId="52C295B3">
                <wp:simplePos x="0" y="0"/>
                <wp:positionH relativeFrom="margin">
                  <wp:align>left</wp:align>
                </wp:positionH>
                <wp:positionV relativeFrom="paragraph">
                  <wp:posOffset>144790</wp:posOffset>
                </wp:positionV>
                <wp:extent cx="6198870" cy="2933700"/>
                <wp:effectExtent l="0" t="0" r="11430" b="19050"/>
                <wp:wrapTopAndBottom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2933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88A440" w14:textId="77777777" w:rsidR="00C62C71" w:rsidRPr="00C62C71" w:rsidRDefault="00C62C71" w:rsidP="00C62C7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79695" id="Text Box 39" o:spid="_x0000_s1028" type="#_x0000_t202" style="position:absolute;margin-left:0;margin-top:11.4pt;width:488.1pt;height:231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" fillcolor="window" strokeweight=".5pt">
                <v:textbox>
                  <w:txbxContent>
                    <w:p w14:paraId="2988A440" w14:textId="77777777" w:rsidR="00C62C71" w:rsidRPr="00C62C71" w:rsidRDefault="00C62C71" w:rsidP="00C62C7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0F00DAD" w14:textId="77777777" w:rsidR="00E812C9" w:rsidRDefault="00E812C9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0EB502A7" w14:textId="77777777" w:rsidR="00E812C9" w:rsidRDefault="00E812C9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51D08CC6" w14:textId="77777777" w:rsidR="00C772C2" w:rsidRDefault="00C772C2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1E1175F" w14:textId="77777777" w:rsidR="00C772C2" w:rsidRDefault="00C772C2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E58BCE6" w14:textId="48B56499" w:rsidR="00A06DE0" w:rsidRPr="00FE4927" w:rsidRDefault="00896043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Section 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5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</w:t>
      </w:r>
      <w:r w:rsidR="00FE4927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– </w:t>
      </w:r>
      <w:r w:rsidR="00105BAA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Financial Breakdown</w:t>
      </w:r>
    </w:p>
    <w:p w14:paraId="4B95AD65" w14:textId="77777777" w:rsidR="0067033A" w:rsidRPr="007C3DF4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AE261C2" w14:textId="4A668CFF" w:rsidR="00A06DE0" w:rsidRDefault="00105BAA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Total amount requested from the BRID Fund 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>__________________________</w:t>
      </w:r>
    </w:p>
    <w:p w14:paraId="5B3BFFCE" w14:textId="18D60ABD" w:rsidR="0067033A" w:rsidRDefault="0067033A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i/>
          <w:iCs/>
          <w:color w:val="202329"/>
          <w:kern w:val="0"/>
          <w:sz w:val="22"/>
          <w:szCs w:val="22"/>
        </w:rPr>
        <w:t>in GBP, maximum £2</w:t>
      </w:r>
      <w:r w:rsidR="00544B38">
        <w:rPr>
          <w:rFonts w:ascii="Arial" w:hAnsi="Arial" w:cs="Arial"/>
          <w:i/>
          <w:iCs/>
          <w:color w:val="202329"/>
          <w:kern w:val="0"/>
          <w:sz w:val="22"/>
          <w:szCs w:val="22"/>
        </w:rPr>
        <w:t>,</w:t>
      </w:r>
      <w:r w:rsidRPr="0067033A">
        <w:rPr>
          <w:rFonts w:ascii="Arial" w:hAnsi="Arial" w:cs="Arial"/>
          <w:i/>
          <w:iCs/>
          <w:color w:val="202329"/>
          <w:kern w:val="0"/>
          <w:sz w:val="22"/>
          <w:szCs w:val="22"/>
        </w:rPr>
        <w:t>000</w:t>
      </w:r>
    </w:p>
    <w:p w14:paraId="36B106E6" w14:textId="406276A1" w:rsidR="000C6EE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</w:p>
    <w:p w14:paraId="71A8B9D3" w14:textId="378F22AB" w:rsidR="000C6EE5" w:rsidRPr="00C131A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C131A5">
        <w:rPr>
          <w:rFonts w:ascii="Arial" w:hAnsi="Arial" w:cs="Arial"/>
          <w:color w:val="202329"/>
          <w:kern w:val="0"/>
          <w:sz w:val="22"/>
          <w:szCs w:val="22"/>
        </w:rPr>
        <w:t>Please provide a full breakdown of costs for the total requested.</w:t>
      </w:r>
    </w:p>
    <w:p w14:paraId="6B8432C3" w14:textId="504E007D" w:rsidR="0067033A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noProof/>
          <w:color w:val="202329"/>
          <w:kern w:val="0"/>
          <w:sz w:val="22"/>
          <w:szCs w:val="22"/>
        </w:rPr>
        <w:drawing>
          <wp:inline distT="0" distB="0" distL="0" distR="0" wp14:anchorId="35A6E8F7" wp14:editId="2C443911">
            <wp:extent cx="6210935" cy="194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194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B749B8" w14:textId="77777777" w:rsidR="000C6EE5" w:rsidRDefault="000C6EE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22857242" w14:textId="328FE71F" w:rsidR="00A06DE0" w:rsidRPr="007F714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Please </w:t>
      </w:r>
      <w:r w:rsidR="000C6EE5">
        <w:rPr>
          <w:rFonts w:ascii="Arial" w:hAnsi="Arial" w:cs="Arial"/>
          <w:color w:val="202329"/>
          <w:kern w:val="0"/>
          <w:sz w:val="22"/>
          <w:szCs w:val="22"/>
        </w:rPr>
        <w:t xml:space="preserve">outline what other sources of funding you have investigated, if any, and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confirm that sufficient funding for the specified activity is not available</w:t>
      </w:r>
      <w:r w:rsidR="00A06DE0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from </w:t>
      </w:r>
      <w:r w:rsidR="000C6EE5">
        <w:rPr>
          <w:rFonts w:ascii="Arial" w:hAnsi="Arial" w:cs="Arial"/>
          <w:color w:val="202329"/>
          <w:kern w:val="0"/>
          <w:sz w:val="22"/>
          <w:szCs w:val="22"/>
        </w:rPr>
        <w:t>elsewhere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. </w:t>
      </w:r>
      <w:r w:rsidR="000C6EE5">
        <w:rPr>
          <w:rFonts w:ascii="Arial" w:hAnsi="Arial" w:cs="Arial"/>
          <w:sz w:val="22"/>
          <w:szCs w:val="22"/>
        </w:rPr>
        <w:t>If this request for funding is to supplement funds from other sources</w:t>
      </w:r>
      <w:r w:rsidR="00A06DE0" w:rsidRPr="007F7145">
        <w:rPr>
          <w:rFonts w:ascii="Arial" w:hAnsi="Arial" w:cs="Arial"/>
          <w:sz w:val="22"/>
          <w:szCs w:val="22"/>
        </w:rPr>
        <w:t>, please provide details here.</w:t>
      </w:r>
    </w:p>
    <w:p w14:paraId="039793E9" w14:textId="67E75122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924297" wp14:editId="1FA49E6F">
                <wp:simplePos x="0" y="0"/>
                <wp:positionH relativeFrom="margin">
                  <wp:align>left</wp:align>
                </wp:positionH>
                <wp:positionV relativeFrom="paragraph">
                  <wp:posOffset>160655</wp:posOffset>
                </wp:positionV>
                <wp:extent cx="6198870" cy="2825750"/>
                <wp:effectExtent l="0" t="0" r="11430" b="12700"/>
                <wp:wrapTopAndBottom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282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F8EB01" w14:textId="77777777" w:rsidR="0019115E" w:rsidRPr="00C62C71" w:rsidRDefault="0019115E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24297" id="Text Box 41" o:spid="_x0000_s1029" type="#_x0000_t202" style="position:absolute;margin-left:0;margin-top:12.65pt;width:488.1pt;height:222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" fillcolor="window" strokeweight=".5pt">
                <v:textbox>
                  <w:txbxContent>
                    <w:p w14:paraId="61F8EB01" w14:textId="77777777" w:rsidR="0019115E" w:rsidRPr="00C62C71" w:rsidRDefault="0019115E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1EAAFA3" w14:textId="77777777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24C1F09" w14:textId="6D1BAC42" w:rsidR="00A251D1" w:rsidRPr="007F714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b/>
          <w:bCs/>
          <w:color w:val="202329"/>
          <w:kern w:val="0"/>
          <w:sz w:val="22"/>
          <w:szCs w:val="22"/>
        </w:rPr>
        <w:t>Please note: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 xml:space="preserve">University procurement processes must be followed for all </w:t>
      </w:r>
      <w:r w:rsidR="00A251D1">
        <w:rPr>
          <w:rFonts w:ascii="Arial" w:hAnsi="Arial" w:cs="Arial"/>
          <w:color w:val="202329"/>
          <w:kern w:val="0"/>
          <w:sz w:val="22"/>
          <w:szCs w:val="22"/>
        </w:rPr>
        <w:t xml:space="preserve">expenditure. For more information email </w:t>
      </w:r>
      <w:hyperlink r:id="rId11" w:history="1">
        <w:r w:rsidR="00A74954" w:rsidRPr="00864399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="00A74954">
        <w:rPr>
          <w:rFonts w:ascii="Arial" w:hAnsi="Arial" w:cs="Arial"/>
          <w:kern w:val="0"/>
          <w:sz w:val="22"/>
          <w:szCs w:val="22"/>
        </w:rPr>
        <w:t xml:space="preserve"> </w:t>
      </w:r>
      <w:r w:rsidR="00524ED0" w:rsidRPr="00524ED0">
        <w:rPr>
          <w:rFonts w:ascii="Arial" w:hAnsi="Arial" w:cs="Arial"/>
          <w:color w:val="202329"/>
          <w:kern w:val="0"/>
          <w:sz w:val="22"/>
          <w:szCs w:val="22"/>
        </w:rPr>
        <w:t>in advance of any financial commitments</w:t>
      </w:r>
      <w:r w:rsidR="00524ED0">
        <w:rPr>
          <w:rFonts w:ascii="Arial" w:hAnsi="Arial" w:cs="Arial"/>
          <w:color w:val="202329"/>
          <w:kern w:val="0"/>
          <w:sz w:val="22"/>
          <w:szCs w:val="22"/>
        </w:rPr>
        <w:t xml:space="preserve">. They </w:t>
      </w:r>
      <w:r w:rsidR="00A251D1">
        <w:rPr>
          <w:rFonts w:ascii="Arial" w:hAnsi="Arial" w:cs="Arial"/>
          <w:color w:val="202329"/>
          <w:kern w:val="0"/>
          <w:sz w:val="22"/>
          <w:szCs w:val="22"/>
        </w:rPr>
        <w:t>will be able to offer guidance and support</w:t>
      </w:r>
      <w:r w:rsidR="00C131A5">
        <w:rPr>
          <w:rFonts w:ascii="Arial" w:hAnsi="Arial" w:cs="Arial"/>
          <w:color w:val="202329"/>
          <w:kern w:val="0"/>
          <w:sz w:val="22"/>
          <w:szCs w:val="22"/>
        </w:rPr>
        <w:t>.</w:t>
      </w:r>
    </w:p>
    <w:p w14:paraId="797FC7C9" w14:textId="77777777" w:rsid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59A2BF66" w14:textId="11DBEA4B" w:rsidR="00105BAA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 w:rsidRPr="007F7145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</w:t>
      </w:r>
      <w:r w:rsidR="00896043" w:rsidRPr="007F7145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ection </w:t>
      </w:r>
      <w:r w:rsidR="00896043" w:rsidRPr="00FE4927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6</w:t>
      </w:r>
      <w:r w:rsidR="00FE4927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</w:t>
      </w:r>
      <w:r w:rsidR="00896043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S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upervisor Endorsement</w:t>
      </w:r>
    </w:p>
    <w:p w14:paraId="24A4840F" w14:textId="77777777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4E008C1" w14:textId="7D0E39FC" w:rsidR="00105BAA" w:rsidRDefault="00A251D1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A251D1">
        <w:rPr>
          <w:rFonts w:ascii="Arial" w:hAnsi="Arial" w:cs="Arial"/>
          <w:color w:val="202329"/>
          <w:kern w:val="0"/>
          <w:sz w:val="22"/>
          <w:szCs w:val="22"/>
        </w:rPr>
        <w:t>Your application must be accompanied by a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short </w:t>
      </w:r>
      <w:r>
        <w:rPr>
          <w:rFonts w:ascii="Arial" w:hAnsi="Arial" w:cs="Arial"/>
          <w:color w:val="202329"/>
          <w:kern w:val="0"/>
          <w:sz w:val="22"/>
          <w:szCs w:val="22"/>
        </w:rPr>
        <w:t>letter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A251D1">
        <w:rPr>
          <w:rFonts w:ascii="Arial" w:hAnsi="Arial" w:cs="Arial"/>
          <w:color w:val="202329"/>
          <w:kern w:val="0"/>
          <w:sz w:val="22"/>
          <w:szCs w:val="22"/>
        </w:rPr>
        <w:t xml:space="preserve">of support from your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>main</w:t>
      </w:r>
      <w:r w:rsidR="0019115E" w:rsidRPr="00A251D1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A251D1">
        <w:rPr>
          <w:rFonts w:ascii="Arial" w:hAnsi="Arial" w:cs="Arial"/>
          <w:color w:val="202329"/>
          <w:kern w:val="0"/>
          <w:sz w:val="22"/>
          <w:szCs w:val="22"/>
        </w:rPr>
        <w:t>supervisor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(250 words max)</w:t>
      </w:r>
      <w:r w:rsidRPr="00A251D1">
        <w:rPr>
          <w:rFonts w:ascii="Arial" w:hAnsi="Arial" w:cs="Arial"/>
          <w:color w:val="202329"/>
          <w:kern w:val="0"/>
          <w:sz w:val="22"/>
          <w:szCs w:val="22"/>
        </w:rPr>
        <w:t>.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This can be included as an attachment with your application or email</w:t>
      </w:r>
      <w:r w:rsidR="00E812C9">
        <w:rPr>
          <w:rFonts w:ascii="Arial" w:hAnsi="Arial" w:cs="Arial"/>
          <w:color w:val="202329"/>
          <w:kern w:val="0"/>
          <w:sz w:val="22"/>
          <w:szCs w:val="22"/>
        </w:rPr>
        <w:t>ed directly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to</w:t>
      </w:r>
      <w:r w:rsidR="00105BAA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hyperlink r:id="rId12" w:history="1">
        <w:r w:rsidR="00A74954" w:rsidRPr="00864399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="0067033A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105BAA" w:rsidRPr="007F7145">
        <w:rPr>
          <w:rFonts w:ascii="Arial" w:hAnsi="Arial" w:cs="Arial"/>
          <w:color w:val="202329"/>
          <w:kern w:val="0"/>
          <w:sz w:val="22"/>
          <w:szCs w:val="22"/>
        </w:rPr>
        <w:t>before the application deadline.</w:t>
      </w:r>
    </w:p>
    <w:p w14:paraId="4F88090D" w14:textId="6D4F8491" w:rsidR="0067033A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1E9DA8E3" w14:textId="77777777" w:rsidR="00A251D1" w:rsidRPr="007F7145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1416845A" w14:textId="77777777" w:rsidR="00A251D1" w:rsidRDefault="00A251D1" w:rsidP="00C131A5">
      <w:pPr>
        <w:jc w:val="both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</w:p>
    <w:p w14:paraId="3A72E064" w14:textId="5467AECB" w:rsidR="00896043" w:rsidRPr="00FE4927" w:rsidRDefault="00896043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F7145">
        <w:rPr>
          <w:rFonts w:ascii="Arial" w:hAnsi="Arial" w:cs="Arial"/>
          <w:b/>
          <w:bCs/>
          <w:sz w:val="22"/>
          <w:szCs w:val="22"/>
          <w:u w:val="single"/>
          <w:lang w:val="en-US"/>
        </w:rPr>
        <w:t>Section 7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FE4927"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– 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Signature </w:t>
      </w:r>
    </w:p>
    <w:p w14:paraId="3B0D5E2A" w14:textId="77777777" w:rsidR="0067033A" w:rsidRPr="00FE4927" w:rsidRDefault="0067033A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E7C8396" w14:textId="1FFFFBFD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  <w:r w:rsidRPr="007F7145">
        <w:rPr>
          <w:rFonts w:ascii="Arial" w:hAnsi="Arial" w:cs="Arial"/>
          <w:sz w:val="22"/>
          <w:szCs w:val="22"/>
          <w:lang w:val="en-US"/>
        </w:rPr>
        <w:t>I certify that the information I have given is true.</w:t>
      </w:r>
    </w:p>
    <w:p w14:paraId="69D0EE2D" w14:textId="634A96E3" w:rsidR="00896043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3F8B7A93" w14:textId="77777777" w:rsidR="00C772C2" w:rsidRPr="007F7145" w:rsidRDefault="00C772C2" w:rsidP="00C131A5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66A33CC5" w14:textId="56DF9E93" w:rsidR="00896043" w:rsidRPr="003074C6" w:rsidRDefault="00896043" w:rsidP="003074C6">
      <w:pPr>
        <w:jc w:val="both"/>
        <w:rPr>
          <w:rFonts w:ascii="Arial" w:hAnsi="Arial" w:cs="Arial"/>
          <w:sz w:val="22"/>
          <w:szCs w:val="22"/>
          <w:lang w:val="en-US"/>
        </w:rPr>
      </w:pPr>
      <w:r w:rsidRPr="007F7145">
        <w:rPr>
          <w:rFonts w:ascii="Arial" w:hAnsi="Arial" w:cs="Arial"/>
          <w:b/>
          <w:sz w:val="22"/>
          <w:szCs w:val="22"/>
          <w:lang w:val="en-US"/>
        </w:rPr>
        <w:t>Signature:</w:t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  <w:t xml:space="preserve">Date: </w:t>
      </w:r>
    </w:p>
    <w:sectPr w:rsidR="00896043" w:rsidRPr="003074C6" w:rsidSect="005811DB">
      <w:headerReference w:type="default" r:id="rId13"/>
      <w:footerReference w:type="default" r:id="rId14"/>
      <w:pgSz w:w="11906" w:h="16838"/>
      <w:pgMar w:top="1701" w:right="1134" w:bottom="1134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E054F" w14:textId="77777777" w:rsidR="00794818" w:rsidRDefault="00794818">
      <w:r>
        <w:separator/>
      </w:r>
    </w:p>
  </w:endnote>
  <w:endnote w:type="continuationSeparator" w:id="0">
    <w:p w14:paraId="63B79BF8" w14:textId="77777777" w:rsidR="00794818" w:rsidRDefault="00794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CC77" w14:textId="4CE58BBF" w:rsidR="00A41439" w:rsidRDefault="000222B3">
    <w:pPr>
      <w:pStyle w:val="Footer"/>
      <w:ind w:left="-851"/>
    </w:pPr>
    <w:r w:rsidRPr="000222B3">
      <w:rPr>
        <w:rFonts w:ascii="Arial" w:hAnsi="Arial" w:cs="Arial"/>
      </w:rPr>
      <w:ptab w:relativeTo="margin" w:alignment="right" w:leader="none"/>
    </w:r>
    <w:r w:rsidRPr="000222B3">
      <w:rPr>
        <w:rFonts w:ascii="Arial" w:hAnsi="Arial" w:cs="Arial"/>
      </w:rPr>
      <w:fldChar w:fldCharType="begin"/>
    </w:r>
    <w:r w:rsidRPr="000222B3">
      <w:rPr>
        <w:rFonts w:ascii="Arial" w:hAnsi="Arial" w:cs="Arial"/>
      </w:rPr>
      <w:instrText xml:space="preserve"> PAGE   \* MERGEFORMAT </w:instrText>
    </w:r>
    <w:r w:rsidRPr="000222B3">
      <w:rPr>
        <w:rFonts w:ascii="Arial" w:hAnsi="Arial" w:cs="Arial"/>
      </w:rPr>
      <w:fldChar w:fldCharType="separate"/>
    </w:r>
    <w:r w:rsidRPr="000222B3">
      <w:rPr>
        <w:rFonts w:ascii="Arial" w:hAnsi="Arial" w:cs="Arial"/>
        <w:b/>
        <w:bCs/>
        <w:noProof/>
      </w:rPr>
      <w:t>1</w:t>
    </w:r>
    <w:r w:rsidRPr="000222B3">
      <w:rPr>
        <w:rFonts w:ascii="Arial" w:hAnsi="Arial" w:cs="Arial"/>
        <w:b/>
        <w:bCs/>
        <w:noProof/>
      </w:rPr>
      <w:fldChar w:fldCharType="end"/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</w:rPr>
      <w:t>|</w:t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ACF57" w14:textId="77777777" w:rsidR="00794818" w:rsidRDefault="00794818">
      <w:r>
        <w:rPr>
          <w:color w:val="000000"/>
        </w:rPr>
        <w:separator/>
      </w:r>
    </w:p>
  </w:footnote>
  <w:footnote w:type="continuationSeparator" w:id="0">
    <w:p w14:paraId="6E30D8E0" w14:textId="77777777" w:rsidR="00794818" w:rsidRDefault="00794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CC75" w14:textId="73F31242" w:rsidR="00A41439" w:rsidRDefault="00E812C9">
    <w:pPr>
      <w:pStyle w:val="Header"/>
    </w:pPr>
    <w:r>
      <w:rPr>
        <w:noProof/>
      </w:rPr>
      <w:drawing>
        <wp:inline distT="0" distB="0" distL="0" distR="0" wp14:anchorId="4F106E54" wp14:editId="1696E302">
          <wp:extent cx="2933823" cy="821586"/>
          <wp:effectExtent l="0" t="0" r="0" b="0"/>
          <wp:docPr id="3" name="Picture 3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Picture 42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90"/>
                  <a:stretch/>
                </pic:blipFill>
                <pic:spPr bwMode="auto">
                  <a:xfrm>
                    <a:off x="0" y="0"/>
                    <a:ext cx="2939895" cy="8232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4D25"/>
    <w:multiLevelType w:val="multilevel"/>
    <w:tmpl w:val="AFA282F4"/>
    <w:styleLink w:val="WWNum2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" w15:restartNumberingAfterBreak="0">
    <w:nsid w:val="25141D95"/>
    <w:multiLevelType w:val="hybridMultilevel"/>
    <w:tmpl w:val="8070B3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A50D6"/>
    <w:multiLevelType w:val="multilevel"/>
    <w:tmpl w:val="C14C210A"/>
    <w:styleLink w:val="WWNum3"/>
    <w:lvl w:ilvl="0">
      <w:start w:val="1"/>
      <w:numFmt w:val="decimal"/>
      <w:lvlText w:val="(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2926597C"/>
    <w:multiLevelType w:val="hybridMultilevel"/>
    <w:tmpl w:val="6AEAFD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D73CD4"/>
    <w:multiLevelType w:val="hybridMultilevel"/>
    <w:tmpl w:val="BC9AF6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D0BF5"/>
    <w:multiLevelType w:val="multilevel"/>
    <w:tmpl w:val="EEA6F4C0"/>
    <w:styleLink w:val="WWNum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color w:val="00000A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DCD1487"/>
    <w:multiLevelType w:val="hybridMultilevel"/>
    <w:tmpl w:val="53461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4406B"/>
    <w:multiLevelType w:val="multilevel"/>
    <w:tmpl w:val="13B4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2B630E"/>
    <w:multiLevelType w:val="hybridMultilevel"/>
    <w:tmpl w:val="A47240D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56668C"/>
    <w:multiLevelType w:val="hybridMultilevel"/>
    <w:tmpl w:val="300CCC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5F0813"/>
    <w:multiLevelType w:val="hybridMultilevel"/>
    <w:tmpl w:val="4508B15C"/>
    <w:lvl w:ilvl="0" w:tplc="C79A14F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AF72E1"/>
    <w:multiLevelType w:val="hybridMultilevel"/>
    <w:tmpl w:val="D3142E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E22AF3"/>
    <w:multiLevelType w:val="hybridMultilevel"/>
    <w:tmpl w:val="B85E85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480420"/>
    <w:multiLevelType w:val="hybridMultilevel"/>
    <w:tmpl w:val="71203F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9824E7D"/>
    <w:multiLevelType w:val="hybridMultilevel"/>
    <w:tmpl w:val="B9B4CA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3959AF"/>
    <w:multiLevelType w:val="multilevel"/>
    <w:tmpl w:val="89667090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246770161">
    <w:abstractNumId w:val="5"/>
  </w:num>
  <w:num w:numId="2" w16cid:durableId="76484763">
    <w:abstractNumId w:val="0"/>
  </w:num>
  <w:num w:numId="3" w16cid:durableId="152573015">
    <w:abstractNumId w:val="2"/>
  </w:num>
  <w:num w:numId="4" w16cid:durableId="1722054829">
    <w:abstractNumId w:val="15"/>
  </w:num>
  <w:num w:numId="5" w16cid:durableId="707755727">
    <w:abstractNumId w:val="5"/>
  </w:num>
  <w:num w:numId="6" w16cid:durableId="1985498353">
    <w:abstractNumId w:val="15"/>
  </w:num>
  <w:num w:numId="7" w16cid:durableId="1651250190">
    <w:abstractNumId w:val="0"/>
    <w:lvlOverride w:ilvl="0">
      <w:startOverride w:val="1"/>
    </w:lvlOverride>
  </w:num>
  <w:num w:numId="8" w16cid:durableId="1818447965">
    <w:abstractNumId w:val="7"/>
  </w:num>
  <w:num w:numId="9" w16cid:durableId="1019770989">
    <w:abstractNumId w:val="10"/>
  </w:num>
  <w:num w:numId="10" w16cid:durableId="519440391">
    <w:abstractNumId w:val="9"/>
  </w:num>
  <w:num w:numId="11" w16cid:durableId="765999988">
    <w:abstractNumId w:val="13"/>
  </w:num>
  <w:num w:numId="12" w16cid:durableId="1673988035">
    <w:abstractNumId w:val="1"/>
  </w:num>
  <w:num w:numId="13" w16cid:durableId="2110999863">
    <w:abstractNumId w:val="8"/>
  </w:num>
  <w:num w:numId="14" w16cid:durableId="1240478110">
    <w:abstractNumId w:val="12"/>
  </w:num>
  <w:num w:numId="15" w16cid:durableId="1868517005">
    <w:abstractNumId w:val="4"/>
  </w:num>
  <w:num w:numId="16" w16cid:durableId="597252128">
    <w:abstractNumId w:val="6"/>
  </w:num>
  <w:num w:numId="17" w16cid:durableId="1812286429">
    <w:abstractNumId w:val="3"/>
  </w:num>
  <w:num w:numId="18" w16cid:durableId="1978795148">
    <w:abstractNumId w:val="11"/>
  </w:num>
  <w:num w:numId="19" w16cid:durableId="928956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autoHyphenation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O3tLA0MLUwNTVW0lEKTi0uzszPAykwqgUAsXzjcCwAAAA="/>
  </w:docVars>
  <w:rsids>
    <w:rsidRoot w:val="00C01BFA"/>
    <w:rsid w:val="000222B3"/>
    <w:rsid w:val="00023C0E"/>
    <w:rsid w:val="000B7D96"/>
    <w:rsid w:val="000C6EE5"/>
    <w:rsid w:val="000F12DB"/>
    <w:rsid w:val="00105BAA"/>
    <w:rsid w:val="001115F5"/>
    <w:rsid w:val="001127AD"/>
    <w:rsid w:val="0013547A"/>
    <w:rsid w:val="001664C2"/>
    <w:rsid w:val="0019115E"/>
    <w:rsid w:val="001A29C6"/>
    <w:rsid w:val="001F2C2F"/>
    <w:rsid w:val="001F39F7"/>
    <w:rsid w:val="002C6338"/>
    <w:rsid w:val="003074C6"/>
    <w:rsid w:val="003A72E6"/>
    <w:rsid w:val="004302E0"/>
    <w:rsid w:val="0049456D"/>
    <w:rsid w:val="004D4058"/>
    <w:rsid w:val="004F492F"/>
    <w:rsid w:val="00524ED0"/>
    <w:rsid w:val="00544B38"/>
    <w:rsid w:val="00554C56"/>
    <w:rsid w:val="005811DB"/>
    <w:rsid w:val="006243E5"/>
    <w:rsid w:val="00654B8B"/>
    <w:rsid w:val="0067033A"/>
    <w:rsid w:val="006E4962"/>
    <w:rsid w:val="00794818"/>
    <w:rsid w:val="007C2600"/>
    <w:rsid w:val="007C3DF4"/>
    <w:rsid w:val="007F7145"/>
    <w:rsid w:val="00877333"/>
    <w:rsid w:val="00896043"/>
    <w:rsid w:val="008E740B"/>
    <w:rsid w:val="008F75E6"/>
    <w:rsid w:val="00921B39"/>
    <w:rsid w:val="00932FD6"/>
    <w:rsid w:val="009E73B2"/>
    <w:rsid w:val="00A06DE0"/>
    <w:rsid w:val="00A251D1"/>
    <w:rsid w:val="00A33E61"/>
    <w:rsid w:val="00A734B2"/>
    <w:rsid w:val="00A74954"/>
    <w:rsid w:val="00AC5C6C"/>
    <w:rsid w:val="00AD033B"/>
    <w:rsid w:val="00B032D9"/>
    <w:rsid w:val="00BB36DA"/>
    <w:rsid w:val="00C01BFA"/>
    <w:rsid w:val="00C131A5"/>
    <w:rsid w:val="00C44DB4"/>
    <w:rsid w:val="00C62C71"/>
    <w:rsid w:val="00C772C2"/>
    <w:rsid w:val="00CF5175"/>
    <w:rsid w:val="00DB735B"/>
    <w:rsid w:val="00E20211"/>
    <w:rsid w:val="00E22241"/>
    <w:rsid w:val="00E71282"/>
    <w:rsid w:val="00E812C9"/>
    <w:rsid w:val="00ED0828"/>
    <w:rsid w:val="00F40254"/>
    <w:rsid w:val="00FB08E1"/>
    <w:rsid w:val="00FB3A7C"/>
    <w:rsid w:val="00FE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75BCC6B"/>
  <w15:docId w15:val="{72F01BDE-6CF5-40FF-A3CF-0149E1085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en-GB" w:eastAsia="en-GB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05BAA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/>
    </w:pPr>
    <w:rPr>
      <w:rFonts w:eastAsia="Calibri"/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  <w:spacing w:after="0"/>
    </w:pPr>
    <w:rPr>
      <w:rFonts w:eastAsia="Times New Roman"/>
      <w:sz w:val="20"/>
      <w:lang w:eastAsia="en-US"/>
    </w:rPr>
  </w:style>
  <w:style w:type="paragraph" w:styleId="Footer">
    <w:name w:val="footer"/>
    <w:basedOn w:val="Standard"/>
    <w:uiPriority w:val="99"/>
    <w:pPr>
      <w:suppressLineNumbers/>
      <w:tabs>
        <w:tab w:val="center" w:pos="4513"/>
        <w:tab w:val="right" w:pos="9026"/>
      </w:tabs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apple-converted-space">
    <w:name w:val="apple-converted-space"/>
    <w:basedOn w:val="DefaultParagraphFont"/>
  </w:style>
  <w:style w:type="character" w:customStyle="1" w:styleId="FooterChar">
    <w:name w:val="Footer Char"/>
    <w:uiPriority w:val="99"/>
    <w:rPr>
      <w:rFonts w:eastAsia="Calibri"/>
      <w:sz w:val="22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color w:val="00000A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105BAA"/>
    <w:rPr>
      <w:b/>
      <w:bCs/>
      <w:kern w:val="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05BAA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0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3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2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2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7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rid-admin@bath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d-admin@bath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E41F34D07D64E8B7835F25BE141C8" ma:contentTypeVersion="12" ma:contentTypeDescription="Create a new document." ma:contentTypeScope="" ma:versionID="ad23628680af8e5f44b543bf8db354bc">
  <xsd:schema xmlns:xsd="http://www.w3.org/2001/XMLSchema" xmlns:xs="http://www.w3.org/2001/XMLSchema" xmlns:p="http://schemas.microsoft.com/office/2006/metadata/properties" xmlns:ns3="1c9a882c-c5b8-4fd2-9d8b-c41db0783452" xmlns:ns4="7cf6eb71-28f6-4256-8eea-9c2b26a158e4" targetNamespace="http://schemas.microsoft.com/office/2006/metadata/properties" ma:root="true" ma:fieldsID="b49bf8deaa5f745ee079d690b3c52077" ns3:_="" ns4:_="">
    <xsd:import namespace="1c9a882c-c5b8-4fd2-9d8b-c41db0783452"/>
    <xsd:import namespace="7cf6eb71-28f6-4256-8eea-9c2b26a158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a882c-c5b8-4fd2-9d8b-c41db07834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6eb71-28f6-4256-8eea-9c2b26a158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1B859B-B60E-4FDF-90D9-6BD6AE1CF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a882c-c5b8-4fd2-9d8b-c41db0783452"/>
    <ds:schemaRef ds:uri="7cf6eb71-28f6-4256-8eea-9c2b26a158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910150-C527-4D43-B0D6-6839156B4C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D3DB16-05BB-4C42-80F6-EA5A81D611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 FOR ALLOCATION OF CONFERENCE/ RESEARCH DEVELOPMENT FUNDS</vt:lpstr>
    </vt:vector>
  </TitlesOfParts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 FOR ALLOCATION OF CONFERENCE/ RESEARCH DEVELOPMENT FUNDS</dc:title>
  <dc:creator>caron staley</dc:creator>
  <cp:lastModifiedBy>Alison Borgelin</cp:lastModifiedBy>
  <cp:revision>10</cp:revision>
  <dcterms:created xsi:type="dcterms:W3CDTF">2021-10-18T08:50:00Z</dcterms:created>
  <dcterms:modified xsi:type="dcterms:W3CDTF">2023-11-2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Bath</vt:lpwstr>
  </property>
  <property fmtid="{D5CDD505-2E9C-101B-9397-08002B2CF9AE}" pid="4" name="DocSecurity">
    <vt:r8>4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6FE41F34D07D64E8B7835F25BE141C8</vt:lpwstr>
  </property>
</Properties>
</file>